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7DAE67" w14:textId="130BFA9E" w:rsidR="00213A8E" w:rsidRPr="007E1FD7" w:rsidRDefault="007F376C">
      <w:pPr>
        <w:rPr>
          <w:b/>
          <w:bCs/>
        </w:rPr>
      </w:pPr>
      <w:r w:rsidRPr="007E1FD7">
        <w:rPr>
          <w:b/>
          <w:bCs/>
        </w:rPr>
        <w:t xml:space="preserve">Dataset associated with Data </w:t>
      </w:r>
      <w:r w:rsidR="00C8534D">
        <w:rPr>
          <w:b/>
          <w:bCs/>
        </w:rPr>
        <w:t xml:space="preserve">in Brief </w:t>
      </w:r>
      <w:r w:rsidRPr="007E1FD7">
        <w:rPr>
          <w:b/>
          <w:bCs/>
        </w:rPr>
        <w:t>publication:</w:t>
      </w:r>
    </w:p>
    <w:p w14:paraId="2C6B73B2" w14:textId="71F70631" w:rsidR="007F376C" w:rsidRDefault="007F376C">
      <w:r>
        <w:t>“</w:t>
      </w:r>
      <w:r w:rsidR="00C8534D" w:rsidRPr="00C8534D">
        <w:t xml:space="preserve">Data on the Physicochemical Characteristics and Texture Classification of Soil in Bornean Tropical Heath Forests affected by exotic </w:t>
      </w:r>
      <w:r w:rsidR="00C8534D" w:rsidRPr="00C8534D">
        <w:rPr>
          <w:i/>
          <w:iCs/>
        </w:rPr>
        <w:t xml:space="preserve">Acacia </w:t>
      </w:r>
      <w:proofErr w:type="spellStart"/>
      <w:r w:rsidR="00C8534D" w:rsidRPr="00C8534D">
        <w:rPr>
          <w:i/>
          <w:iCs/>
        </w:rPr>
        <w:t>mangium</w:t>
      </w:r>
      <w:proofErr w:type="spellEnd"/>
      <w:r w:rsidR="00C8534D" w:rsidRPr="00C8534D">
        <w:t>.</w:t>
      </w:r>
      <w:r>
        <w:t>”</w:t>
      </w:r>
    </w:p>
    <w:p w14:paraId="2BE53C1C" w14:textId="51FF8E95" w:rsidR="007F376C" w:rsidRDefault="007F376C">
      <w:r>
        <w:t xml:space="preserve">Authors: </w:t>
      </w:r>
      <w:r w:rsidRPr="007F376C">
        <w:t>Salwana Md. Jaafar</w:t>
      </w:r>
      <w:r w:rsidR="00C8534D">
        <w:t xml:space="preserve"> and </w:t>
      </w:r>
      <w:r w:rsidRPr="007F376C">
        <w:t>Rahayu Sukmaria Sukri</w:t>
      </w:r>
    </w:p>
    <w:p w14:paraId="5852B100" w14:textId="2F2D036C" w:rsidR="007F376C" w:rsidRDefault="007F376C">
      <w:r>
        <w:t>See publication for more details about these data.</w:t>
      </w:r>
    </w:p>
    <w:p w14:paraId="6CE9252B" w14:textId="03E637F3" w:rsidR="007F376C" w:rsidRDefault="007F376C">
      <w:r w:rsidRPr="003D2B76">
        <w:rPr>
          <w:b/>
          <w:bCs/>
        </w:rPr>
        <w:t xml:space="preserve">Data available in one format: </w:t>
      </w:r>
      <w:r>
        <w:t>comma-separated values (CSV)</w:t>
      </w:r>
    </w:p>
    <w:p w14:paraId="31FD233F" w14:textId="11078BC0" w:rsidR="007F376C" w:rsidRPr="003D2B76" w:rsidRDefault="007F376C">
      <w:pPr>
        <w:rPr>
          <w:b/>
          <w:bCs/>
        </w:rPr>
      </w:pPr>
      <w:r w:rsidRPr="003D2B76">
        <w:rPr>
          <w:b/>
          <w:bCs/>
        </w:rPr>
        <w:t>GENERAL INFORMATION</w:t>
      </w:r>
    </w:p>
    <w:p w14:paraId="698900C4" w14:textId="2FCC8AFB" w:rsidR="007F376C" w:rsidRDefault="003D2B76">
      <w:r>
        <w:t xml:space="preserve">Number of datasets: </w:t>
      </w:r>
      <w:r w:rsidR="00C8534D">
        <w:t>3</w:t>
      </w:r>
      <w:r>
        <w:t xml:space="preserve"> </w:t>
      </w:r>
      <w:r w:rsidR="007F376C">
        <w:t>CSV files</w:t>
      </w:r>
      <w:r>
        <w:t xml:space="preserve"> -</w:t>
      </w:r>
    </w:p>
    <w:p w14:paraId="0B950F52" w14:textId="61F27794" w:rsidR="003D2B76" w:rsidRDefault="00BA7624" w:rsidP="00BA7624">
      <w:pPr>
        <w:pStyle w:val="ListParagraph"/>
        <w:numPr>
          <w:ilvl w:val="0"/>
          <w:numId w:val="1"/>
        </w:numPr>
      </w:pPr>
      <w:r w:rsidRPr="00677F25">
        <w:rPr>
          <w:b/>
          <w:bCs/>
        </w:rPr>
        <w:t>GPS</w:t>
      </w:r>
      <w:r w:rsidRPr="00677F25">
        <w:t xml:space="preserve"> </w:t>
      </w:r>
      <w:r w:rsidR="00677F25" w:rsidRPr="00677F25">
        <w:rPr>
          <w:b/>
          <w:bCs/>
        </w:rPr>
        <w:t>– Revised</w:t>
      </w:r>
      <w:r w:rsidR="00677F25" w:rsidRPr="00677F25">
        <w:t xml:space="preserve"> </w:t>
      </w:r>
      <w:r w:rsidRPr="00677F25">
        <w:t xml:space="preserve">- with coordinates GPS </w:t>
      </w:r>
      <w:r w:rsidR="00F41D24" w:rsidRPr="00677F25">
        <w:t>(WGS 84 system</w:t>
      </w:r>
      <w:r w:rsidR="005300D5" w:rsidRPr="00677F25">
        <w:t>, in degrees minutes decimal format</w:t>
      </w:r>
      <w:r w:rsidR="00F41D24" w:rsidRPr="00677F25">
        <w:t xml:space="preserve">) </w:t>
      </w:r>
      <w:r w:rsidRPr="00677F25">
        <w:t>of all</w:t>
      </w:r>
      <w:r>
        <w:t xml:space="preserve"> study plots </w:t>
      </w:r>
    </w:p>
    <w:p w14:paraId="4D3ABA86" w14:textId="6F6015FD" w:rsidR="00AB3A2B" w:rsidRDefault="00C8534D" w:rsidP="00AB3A2B">
      <w:pPr>
        <w:pStyle w:val="ListParagraph"/>
        <w:numPr>
          <w:ilvl w:val="0"/>
          <w:numId w:val="1"/>
        </w:numPr>
      </w:pPr>
      <w:r>
        <w:rPr>
          <w:b/>
          <w:bCs/>
        </w:rPr>
        <w:t>Soil physicochemical properties</w:t>
      </w:r>
      <w:r w:rsidR="00BA7624">
        <w:t xml:space="preserve"> - provides details on </w:t>
      </w:r>
      <w:r>
        <w:t>soil physical</w:t>
      </w:r>
      <w:r w:rsidR="00AB3A2B">
        <w:t xml:space="preserve">, </w:t>
      </w:r>
      <w:r>
        <w:t xml:space="preserve">chemical properties and </w:t>
      </w:r>
      <w:r w:rsidR="00BA7624">
        <w:t>nutrient concentration</w:t>
      </w:r>
      <w:r>
        <w:t xml:space="preserve"> of the three </w:t>
      </w:r>
      <w:r w:rsidR="00AB3A2B">
        <w:t>habitats</w:t>
      </w:r>
      <w:r>
        <w:t xml:space="preserve"> studied</w:t>
      </w:r>
      <w:r w:rsidR="00BA7624">
        <w:t xml:space="preserve"> </w:t>
      </w:r>
      <w:r w:rsidR="00AB3A2B">
        <w:t>which includes concentrations of total nitrogen (N), phosphorus (P), magnesium (Mg), calcium (Ca), potassium (K), exchangeable Mg, exchangeable Ca, exchangeable K, available P, pH values, gravimetric water content (GWC) and organic matter (OM), analyzed at the two different soil depths (0 – 15 cm and 30 – 5- cm depths).</w:t>
      </w:r>
    </w:p>
    <w:p w14:paraId="1D37A8D6" w14:textId="451BF61D" w:rsidR="00AB3A2B" w:rsidRDefault="00AB3A2B" w:rsidP="00BA7624">
      <w:pPr>
        <w:pStyle w:val="ListParagraph"/>
        <w:numPr>
          <w:ilvl w:val="0"/>
          <w:numId w:val="1"/>
        </w:numPr>
      </w:pPr>
      <w:r>
        <w:rPr>
          <w:b/>
          <w:bCs/>
        </w:rPr>
        <w:t xml:space="preserve">Soil texture classification </w:t>
      </w:r>
      <w:r>
        <w:t xml:space="preserve">– provides details on soil texture classification of the three-habitat studied which includes the proportion of clay, </w:t>
      </w:r>
      <w:proofErr w:type="gramStart"/>
      <w:r>
        <w:t>silt</w:t>
      </w:r>
      <w:proofErr w:type="gramEnd"/>
      <w:r>
        <w:t xml:space="preserve"> and sand, analyzed at the two different soil depths (0 – 15 cm and 30 – 5- cm depths).</w:t>
      </w:r>
    </w:p>
    <w:p w14:paraId="3F059645" w14:textId="358B212B" w:rsidR="003D2B76" w:rsidRDefault="003D2B76" w:rsidP="003D2B76">
      <w:r w:rsidRPr="003D2B76">
        <w:rPr>
          <w:b/>
          <w:bCs/>
        </w:rPr>
        <w:t>Field collection:</w:t>
      </w:r>
      <w:r>
        <w:t xml:space="preserve"> </w:t>
      </w:r>
      <w:r w:rsidR="00AB3A2B">
        <w:t>April 2015</w:t>
      </w:r>
    </w:p>
    <w:p w14:paraId="68384E2A" w14:textId="1F94BC4A" w:rsidR="003D2B76" w:rsidRPr="00652402" w:rsidRDefault="00AB3A2B" w:rsidP="003D2B76">
      <w:pPr>
        <w:pStyle w:val="ListParagraph"/>
        <w:numPr>
          <w:ilvl w:val="0"/>
          <w:numId w:val="2"/>
        </w:numPr>
        <w:rPr>
          <w:b/>
          <w:bCs/>
        </w:rPr>
      </w:pPr>
      <w:r>
        <w:rPr>
          <w:b/>
          <w:bCs/>
        </w:rPr>
        <w:t>G</w:t>
      </w:r>
      <w:r w:rsidR="003D2B76" w:rsidRPr="00652402">
        <w:rPr>
          <w:b/>
          <w:bCs/>
        </w:rPr>
        <w:t>PS</w:t>
      </w:r>
    </w:p>
    <w:tbl>
      <w:tblPr>
        <w:tblStyle w:val="TableGrid"/>
        <w:tblW w:w="0" w:type="auto"/>
        <w:tblLook w:val="04A0" w:firstRow="1" w:lastRow="0" w:firstColumn="1" w:lastColumn="0" w:noHBand="0" w:noVBand="1"/>
      </w:tblPr>
      <w:tblGrid>
        <w:gridCol w:w="4675"/>
        <w:gridCol w:w="4675"/>
      </w:tblGrid>
      <w:tr w:rsidR="007E1FD7" w:rsidRPr="00652402" w14:paraId="6F09620F" w14:textId="77777777" w:rsidTr="007E1FD7">
        <w:tc>
          <w:tcPr>
            <w:tcW w:w="4675" w:type="dxa"/>
          </w:tcPr>
          <w:p w14:paraId="5F0B7C2B" w14:textId="5C8B790A" w:rsidR="007E1FD7" w:rsidRPr="00652402" w:rsidRDefault="007E1FD7" w:rsidP="003D2B76">
            <w:pPr>
              <w:rPr>
                <w:b/>
                <w:bCs/>
              </w:rPr>
            </w:pPr>
            <w:r w:rsidRPr="00652402">
              <w:rPr>
                <w:b/>
                <w:bCs/>
              </w:rPr>
              <w:t>Column label</w:t>
            </w:r>
          </w:p>
        </w:tc>
        <w:tc>
          <w:tcPr>
            <w:tcW w:w="4675" w:type="dxa"/>
          </w:tcPr>
          <w:p w14:paraId="56A76638" w14:textId="524F1916" w:rsidR="007E1FD7" w:rsidRPr="00652402" w:rsidRDefault="007E1FD7" w:rsidP="003D2B76">
            <w:pPr>
              <w:rPr>
                <w:b/>
                <w:bCs/>
              </w:rPr>
            </w:pPr>
            <w:r w:rsidRPr="00652402">
              <w:rPr>
                <w:b/>
                <w:bCs/>
              </w:rPr>
              <w:t>Column description</w:t>
            </w:r>
          </w:p>
        </w:tc>
      </w:tr>
      <w:tr w:rsidR="007E1FD7" w14:paraId="06AEAB79" w14:textId="77777777" w:rsidTr="007E1FD7">
        <w:tc>
          <w:tcPr>
            <w:tcW w:w="4675" w:type="dxa"/>
          </w:tcPr>
          <w:p w14:paraId="5603D2FB" w14:textId="5CC6D121" w:rsidR="007E1FD7" w:rsidRDefault="007E1FD7" w:rsidP="003D2B76">
            <w:proofErr w:type="spellStart"/>
            <w:r>
              <w:t>Forest</w:t>
            </w:r>
            <w:r w:rsidR="00AB3A2B">
              <w:t>_</w:t>
            </w:r>
            <w:r>
              <w:t>type</w:t>
            </w:r>
            <w:proofErr w:type="spellEnd"/>
          </w:p>
        </w:tc>
        <w:tc>
          <w:tcPr>
            <w:tcW w:w="4675" w:type="dxa"/>
          </w:tcPr>
          <w:p w14:paraId="6BC1D8FF" w14:textId="38FBC472" w:rsidR="007E1FD7" w:rsidRDefault="00D27E33" w:rsidP="003D2B76">
            <w:r>
              <w:t>The forest from which the samples were obtained (</w:t>
            </w:r>
            <w:proofErr w:type="spellStart"/>
            <w:r w:rsidR="00AB3A2B">
              <w:t>Kerangas</w:t>
            </w:r>
            <w:proofErr w:type="spellEnd"/>
            <w:r>
              <w:t>)</w:t>
            </w:r>
          </w:p>
        </w:tc>
      </w:tr>
      <w:tr w:rsidR="007E1FD7" w14:paraId="6786589B" w14:textId="77777777" w:rsidTr="007E1FD7">
        <w:tc>
          <w:tcPr>
            <w:tcW w:w="4675" w:type="dxa"/>
          </w:tcPr>
          <w:p w14:paraId="75F4E5BE" w14:textId="28BE5A0E" w:rsidR="007E1FD7" w:rsidRDefault="007E1FD7" w:rsidP="003D2B76">
            <w:proofErr w:type="spellStart"/>
            <w:r>
              <w:t>Habitat</w:t>
            </w:r>
            <w:r w:rsidR="00AB3A2B">
              <w:t>_</w:t>
            </w:r>
            <w:r>
              <w:t>type</w:t>
            </w:r>
            <w:proofErr w:type="spellEnd"/>
          </w:p>
        </w:tc>
        <w:tc>
          <w:tcPr>
            <w:tcW w:w="4675" w:type="dxa"/>
          </w:tcPr>
          <w:p w14:paraId="4F1EB158" w14:textId="5BB92AA6" w:rsidR="007E1FD7" w:rsidRDefault="00D27E33" w:rsidP="003D2B76">
            <w:r>
              <w:t>The habitat from which the samples were obtained (</w:t>
            </w:r>
            <w:r w:rsidR="00AB3A2B">
              <w:t>Intact/Invaded/Plantation</w:t>
            </w:r>
            <w:r>
              <w:t>)</w:t>
            </w:r>
          </w:p>
        </w:tc>
      </w:tr>
      <w:tr w:rsidR="007E1FD7" w14:paraId="5F632A82" w14:textId="77777777" w:rsidTr="007E1FD7">
        <w:tc>
          <w:tcPr>
            <w:tcW w:w="4675" w:type="dxa"/>
          </w:tcPr>
          <w:p w14:paraId="280211C5" w14:textId="4F3AFA44" w:rsidR="007E1FD7" w:rsidRDefault="007E1FD7" w:rsidP="003D2B76">
            <w:proofErr w:type="spellStart"/>
            <w:r>
              <w:t>Plot</w:t>
            </w:r>
            <w:r w:rsidR="00AB3A2B">
              <w:t>_</w:t>
            </w:r>
            <w:r>
              <w:t>name</w:t>
            </w:r>
            <w:proofErr w:type="spellEnd"/>
          </w:p>
        </w:tc>
        <w:tc>
          <w:tcPr>
            <w:tcW w:w="4675" w:type="dxa"/>
          </w:tcPr>
          <w:p w14:paraId="727075C6" w14:textId="39F24218" w:rsidR="007E1FD7" w:rsidRDefault="003263EE" w:rsidP="003D2B76">
            <w:r w:rsidRPr="003263EE">
              <w:t xml:space="preserve">Unique identification code for the </w:t>
            </w:r>
            <w:r>
              <w:t>study plot</w:t>
            </w:r>
          </w:p>
        </w:tc>
      </w:tr>
      <w:tr w:rsidR="007E1FD7" w14:paraId="46FF6389" w14:textId="77777777" w:rsidTr="007E1FD7">
        <w:tc>
          <w:tcPr>
            <w:tcW w:w="4675" w:type="dxa"/>
          </w:tcPr>
          <w:p w14:paraId="05F6B652" w14:textId="36A479F6" w:rsidR="007E1FD7" w:rsidRDefault="007E1FD7" w:rsidP="003D2B76">
            <w:r>
              <w:t>Latitude</w:t>
            </w:r>
          </w:p>
        </w:tc>
        <w:tc>
          <w:tcPr>
            <w:tcW w:w="4675" w:type="dxa"/>
          </w:tcPr>
          <w:p w14:paraId="64BD2348" w14:textId="58091E30" w:rsidR="007E1FD7" w:rsidRDefault="00D27E33" w:rsidP="003D2B76">
            <w:r w:rsidRPr="00D27E33">
              <w:t xml:space="preserve">Approximate </w:t>
            </w:r>
            <w:proofErr w:type="spellStart"/>
            <w:r w:rsidRPr="00D27E33">
              <w:t>centre</w:t>
            </w:r>
            <w:proofErr w:type="spellEnd"/>
            <w:r w:rsidRPr="00D27E33">
              <w:t xml:space="preserve"> point decimal latitude of the </w:t>
            </w:r>
            <w:r>
              <w:t>study plot</w:t>
            </w:r>
            <w:r w:rsidRPr="00D27E33">
              <w:t xml:space="preserve"> in GPS coordinates.</w:t>
            </w:r>
          </w:p>
        </w:tc>
      </w:tr>
      <w:tr w:rsidR="007E1FD7" w14:paraId="74724269" w14:textId="77777777" w:rsidTr="007E1FD7">
        <w:tc>
          <w:tcPr>
            <w:tcW w:w="4675" w:type="dxa"/>
          </w:tcPr>
          <w:p w14:paraId="2469F1B3" w14:textId="0A9DA22C" w:rsidR="007E1FD7" w:rsidRDefault="007E1FD7" w:rsidP="003D2B76">
            <w:r>
              <w:t>Longitude</w:t>
            </w:r>
          </w:p>
        </w:tc>
        <w:tc>
          <w:tcPr>
            <w:tcW w:w="4675" w:type="dxa"/>
          </w:tcPr>
          <w:p w14:paraId="0F6A19F3" w14:textId="63F5AEEE" w:rsidR="007E1FD7" w:rsidRDefault="003263EE" w:rsidP="003D2B76">
            <w:r w:rsidRPr="003263EE">
              <w:t xml:space="preserve">Approximate </w:t>
            </w:r>
            <w:proofErr w:type="spellStart"/>
            <w:r w:rsidRPr="003263EE">
              <w:t>centre</w:t>
            </w:r>
            <w:proofErr w:type="spellEnd"/>
            <w:r w:rsidRPr="003263EE">
              <w:t xml:space="preserve"> point decimal longitude of the </w:t>
            </w:r>
            <w:r>
              <w:t>study plot</w:t>
            </w:r>
            <w:r w:rsidRPr="003263EE">
              <w:t xml:space="preserve"> in GPS coordinates.</w:t>
            </w:r>
          </w:p>
        </w:tc>
      </w:tr>
    </w:tbl>
    <w:p w14:paraId="29A7E5A7" w14:textId="77777777" w:rsidR="003D2B76" w:rsidRDefault="003D2B76" w:rsidP="003D2B76"/>
    <w:p w14:paraId="2D15FE77" w14:textId="7085717A" w:rsidR="007F376C" w:rsidRPr="00652402" w:rsidRDefault="00AB3A2B" w:rsidP="007E1FD7">
      <w:pPr>
        <w:pStyle w:val="ListParagraph"/>
        <w:numPr>
          <w:ilvl w:val="0"/>
          <w:numId w:val="2"/>
        </w:numPr>
        <w:rPr>
          <w:b/>
          <w:bCs/>
        </w:rPr>
      </w:pPr>
      <w:r>
        <w:rPr>
          <w:b/>
          <w:bCs/>
        </w:rPr>
        <w:t>Soil physicochemical properties</w:t>
      </w:r>
    </w:p>
    <w:tbl>
      <w:tblPr>
        <w:tblStyle w:val="TableGrid"/>
        <w:tblW w:w="0" w:type="auto"/>
        <w:tblLook w:val="04A0" w:firstRow="1" w:lastRow="0" w:firstColumn="1" w:lastColumn="0" w:noHBand="0" w:noVBand="1"/>
      </w:tblPr>
      <w:tblGrid>
        <w:gridCol w:w="4675"/>
        <w:gridCol w:w="4675"/>
      </w:tblGrid>
      <w:tr w:rsidR="007E1FD7" w:rsidRPr="00652402" w14:paraId="0373563B" w14:textId="77777777" w:rsidTr="007E1FD7">
        <w:tc>
          <w:tcPr>
            <w:tcW w:w="4675" w:type="dxa"/>
          </w:tcPr>
          <w:p w14:paraId="25A4D6EB" w14:textId="4A85F87A" w:rsidR="007E1FD7" w:rsidRPr="00652402" w:rsidRDefault="007E1FD7" w:rsidP="007E1FD7">
            <w:pPr>
              <w:rPr>
                <w:b/>
                <w:bCs/>
              </w:rPr>
            </w:pPr>
            <w:r w:rsidRPr="00652402">
              <w:rPr>
                <w:b/>
                <w:bCs/>
              </w:rPr>
              <w:t>Column label</w:t>
            </w:r>
          </w:p>
        </w:tc>
        <w:tc>
          <w:tcPr>
            <w:tcW w:w="4675" w:type="dxa"/>
          </w:tcPr>
          <w:p w14:paraId="3FD5ADA5" w14:textId="109A4540" w:rsidR="007E1FD7" w:rsidRPr="00652402" w:rsidRDefault="007E1FD7" w:rsidP="007E1FD7">
            <w:pPr>
              <w:rPr>
                <w:b/>
                <w:bCs/>
              </w:rPr>
            </w:pPr>
            <w:r w:rsidRPr="00652402">
              <w:rPr>
                <w:b/>
                <w:bCs/>
              </w:rPr>
              <w:t>Column description</w:t>
            </w:r>
          </w:p>
        </w:tc>
      </w:tr>
      <w:tr w:rsidR="00AB3A2B" w14:paraId="1A55520D" w14:textId="77777777" w:rsidTr="007E1FD7">
        <w:tc>
          <w:tcPr>
            <w:tcW w:w="4675" w:type="dxa"/>
          </w:tcPr>
          <w:p w14:paraId="35A6D83A" w14:textId="20C7F99C" w:rsidR="00AB3A2B" w:rsidRDefault="00AB3A2B" w:rsidP="00AB3A2B">
            <w:proofErr w:type="spellStart"/>
            <w:r w:rsidRPr="00B9600F">
              <w:t>Habitat_type</w:t>
            </w:r>
            <w:proofErr w:type="spellEnd"/>
          </w:p>
        </w:tc>
        <w:tc>
          <w:tcPr>
            <w:tcW w:w="4675" w:type="dxa"/>
          </w:tcPr>
          <w:p w14:paraId="5CC20561" w14:textId="7A283B06" w:rsidR="00AB3A2B" w:rsidRDefault="00AB3A2B" w:rsidP="00AB3A2B">
            <w:r w:rsidRPr="00B9600F">
              <w:t>The habitat from which the samples were obtained (Intact/Invaded/Plantation)</w:t>
            </w:r>
          </w:p>
        </w:tc>
      </w:tr>
      <w:tr w:rsidR="00AB3A2B" w14:paraId="3C884E79" w14:textId="77777777" w:rsidTr="007E1FD7">
        <w:tc>
          <w:tcPr>
            <w:tcW w:w="4675" w:type="dxa"/>
          </w:tcPr>
          <w:p w14:paraId="7ABFCD40" w14:textId="4D62E671" w:rsidR="00AB3A2B" w:rsidRDefault="00AB3A2B" w:rsidP="00AB3A2B">
            <w:proofErr w:type="spellStart"/>
            <w:r w:rsidRPr="00284767">
              <w:t>Plot_name</w:t>
            </w:r>
            <w:proofErr w:type="spellEnd"/>
          </w:p>
        </w:tc>
        <w:tc>
          <w:tcPr>
            <w:tcW w:w="4675" w:type="dxa"/>
          </w:tcPr>
          <w:p w14:paraId="2B321CD1" w14:textId="42502D0D" w:rsidR="00AB3A2B" w:rsidRDefault="00AB3A2B" w:rsidP="00AB3A2B">
            <w:r w:rsidRPr="00284767">
              <w:t>Unique identification code for the study plot</w:t>
            </w:r>
          </w:p>
        </w:tc>
      </w:tr>
      <w:tr w:rsidR="00AB3A2B" w14:paraId="71F0B485" w14:textId="77777777" w:rsidTr="007E1FD7">
        <w:tc>
          <w:tcPr>
            <w:tcW w:w="4675" w:type="dxa"/>
          </w:tcPr>
          <w:p w14:paraId="78C77936" w14:textId="6B4CA8E8" w:rsidR="00AB3A2B" w:rsidRPr="00284767" w:rsidRDefault="00AB3A2B" w:rsidP="00AB3A2B">
            <w:proofErr w:type="spellStart"/>
            <w:r>
              <w:t>Subplot_name</w:t>
            </w:r>
            <w:proofErr w:type="spellEnd"/>
          </w:p>
        </w:tc>
        <w:tc>
          <w:tcPr>
            <w:tcW w:w="4675" w:type="dxa"/>
          </w:tcPr>
          <w:p w14:paraId="1782046E" w14:textId="7E9464BE" w:rsidR="00AB3A2B" w:rsidRPr="00284767" w:rsidRDefault="00AB3A2B" w:rsidP="00AB3A2B">
            <w:r w:rsidRPr="003263EE">
              <w:t xml:space="preserve">Unique identification code for the </w:t>
            </w:r>
            <w:r>
              <w:t xml:space="preserve">study </w:t>
            </w:r>
            <w:r w:rsidR="007A799D">
              <w:t>sub</w:t>
            </w:r>
            <w:r>
              <w:t>plot</w:t>
            </w:r>
          </w:p>
        </w:tc>
      </w:tr>
      <w:tr w:rsidR="007A799D" w14:paraId="5CB1FA7A" w14:textId="77777777" w:rsidTr="007E1FD7">
        <w:tc>
          <w:tcPr>
            <w:tcW w:w="4675" w:type="dxa"/>
          </w:tcPr>
          <w:p w14:paraId="7A63F646" w14:textId="3B9EF073" w:rsidR="007A799D" w:rsidRDefault="007A799D" w:rsidP="00AB3A2B">
            <w:proofErr w:type="spellStart"/>
            <w:r>
              <w:lastRenderedPageBreak/>
              <w:t>Soil_depth</w:t>
            </w:r>
            <w:proofErr w:type="spellEnd"/>
          </w:p>
        </w:tc>
        <w:tc>
          <w:tcPr>
            <w:tcW w:w="4675" w:type="dxa"/>
          </w:tcPr>
          <w:p w14:paraId="67EBD0B1" w14:textId="57281BF3" w:rsidR="007A799D" w:rsidRPr="003263EE" w:rsidRDefault="007A799D" w:rsidP="00AB3A2B">
            <w:r>
              <w:t>Either 0 – 15 cm or 30 – 50 cm depths</w:t>
            </w:r>
          </w:p>
        </w:tc>
      </w:tr>
      <w:tr w:rsidR="007A799D" w14:paraId="26690302" w14:textId="77777777" w:rsidTr="007E1FD7">
        <w:tc>
          <w:tcPr>
            <w:tcW w:w="4675" w:type="dxa"/>
          </w:tcPr>
          <w:p w14:paraId="7B95A708" w14:textId="52B0A7EC" w:rsidR="007A799D" w:rsidRDefault="007A799D" w:rsidP="007A799D">
            <w:r>
              <w:t xml:space="preserve">Nitrogen </w:t>
            </w:r>
          </w:p>
        </w:tc>
        <w:tc>
          <w:tcPr>
            <w:tcW w:w="4675" w:type="dxa"/>
          </w:tcPr>
          <w:p w14:paraId="3735CF93" w14:textId="6CC1F7D1" w:rsidR="007A799D" w:rsidRDefault="007A799D" w:rsidP="007A799D">
            <w:r>
              <w:t>Total Nitrogen concentration of soil in mg/g</w:t>
            </w:r>
          </w:p>
        </w:tc>
      </w:tr>
      <w:tr w:rsidR="007A799D" w14:paraId="76D3D5D3" w14:textId="77777777" w:rsidTr="007E1FD7">
        <w:tc>
          <w:tcPr>
            <w:tcW w:w="4675" w:type="dxa"/>
          </w:tcPr>
          <w:p w14:paraId="1DC06396" w14:textId="7D7A59B6" w:rsidR="007A799D" w:rsidRDefault="007A799D" w:rsidP="007A799D">
            <w:r>
              <w:t xml:space="preserve">Phosphorus </w:t>
            </w:r>
          </w:p>
        </w:tc>
        <w:tc>
          <w:tcPr>
            <w:tcW w:w="4675" w:type="dxa"/>
          </w:tcPr>
          <w:p w14:paraId="78B94688" w14:textId="74B94F30" w:rsidR="007A799D" w:rsidRDefault="007A799D" w:rsidP="007A799D">
            <w:r>
              <w:t>Total Phosphorus concentration of soil in mg/g</w:t>
            </w:r>
          </w:p>
        </w:tc>
      </w:tr>
      <w:tr w:rsidR="007A799D" w14:paraId="31B256B1" w14:textId="77777777" w:rsidTr="007E1FD7">
        <w:tc>
          <w:tcPr>
            <w:tcW w:w="4675" w:type="dxa"/>
          </w:tcPr>
          <w:p w14:paraId="4C29311A" w14:textId="0A5C3E16" w:rsidR="007A799D" w:rsidRDefault="007A799D" w:rsidP="007A799D">
            <w:r>
              <w:t xml:space="preserve">Magnesium </w:t>
            </w:r>
          </w:p>
        </w:tc>
        <w:tc>
          <w:tcPr>
            <w:tcW w:w="4675" w:type="dxa"/>
          </w:tcPr>
          <w:p w14:paraId="634D90A1" w14:textId="7C920D60" w:rsidR="007A799D" w:rsidRDefault="007A799D" w:rsidP="007A799D">
            <w:r>
              <w:t>Total Magnesium concentration of soil in mg/g</w:t>
            </w:r>
          </w:p>
        </w:tc>
      </w:tr>
      <w:tr w:rsidR="007A799D" w14:paraId="5E5829CB" w14:textId="77777777" w:rsidTr="007E1FD7">
        <w:tc>
          <w:tcPr>
            <w:tcW w:w="4675" w:type="dxa"/>
          </w:tcPr>
          <w:p w14:paraId="6A3A0493" w14:textId="254F3963" w:rsidR="007A799D" w:rsidRDefault="007A799D" w:rsidP="007A799D">
            <w:r>
              <w:t xml:space="preserve">Calcium </w:t>
            </w:r>
          </w:p>
        </w:tc>
        <w:tc>
          <w:tcPr>
            <w:tcW w:w="4675" w:type="dxa"/>
          </w:tcPr>
          <w:p w14:paraId="4ECE607B" w14:textId="5BB15416" w:rsidR="007A799D" w:rsidRDefault="007A799D" w:rsidP="007A799D">
            <w:r>
              <w:t>Total Calcium concentration of soil in mg/g</w:t>
            </w:r>
          </w:p>
        </w:tc>
      </w:tr>
      <w:tr w:rsidR="007A799D" w14:paraId="340243F1" w14:textId="77777777" w:rsidTr="007E1FD7">
        <w:tc>
          <w:tcPr>
            <w:tcW w:w="4675" w:type="dxa"/>
          </w:tcPr>
          <w:p w14:paraId="56D2C331" w14:textId="2A545624" w:rsidR="007A799D" w:rsidRDefault="007A799D" w:rsidP="007A799D">
            <w:r>
              <w:t>Potassium</w:t>
            </w:r>
          </w:p>
        </w:tc>
        <w:tc>
          <w:tcPr>
            <w:tcW w:w="4675" w:type="dxa"/>
          </w:tcPr>
          <w:p w14:paraId="6E970E08" w14:textId="2850FEB0" w:rsidR="007A799D" w:rsidRDefault="007A799D" w:rsidP="007A799D">
            <w:r>
              <w:t>Total Potassium concentration of soil in mg/g</w:t>
            </w:r>
          </w:p>
        </w:tc>
      </w:tr>
      <w:tr w:rsidR="007A799D" w14:paraId="5839A378" w14:textId="77777777" w:rsidTr="007E1FD7">
        <w:tc>
          <w:tcPr>
            <w:tcW w:w="4675" w:type="dxa"/>
          </w:tcPr>
          <w:p w14:paraId="1C27F51C" w14:textId="7E00DCFB" w:rsidR="007A799D" w:rsidRDefault="007A799D" w:rsidP="007A799D">
            <w:proofErr w:type="spellStart"/>
            <w:r>
              <w:t>Exchangeable_magnesium</w:t>
            </w:r>
            <w:proofErr w:type="spellEnd"/>
          </w:p>
        </w:tc>
        <w:tc>
          <w:tcPr>
            <w:tcW w:w="4675" w:type="dxa"/>
          </w:tcPr>
          <w:p w14:paraId="43F2E4A0" w14:textId="74728037" w:rsidR="007A799D" w:rsidRDefault="007A799D" w:rsidP="007A799D">
            <w:r>
              <w:t>Exchangeable Magnesium concentration of soil in mg/g</w:t>
            </w:r>
          </w:p>
        </w:tc>
      </w:tr>
      <w:tr w:rsidR="007A799D" w14:paraId="5C16BB02" w14:textId="77777777" w:rsidTr="007E1FD7">
        <w:tc>
          <w:tcPr>
            <w:tcW w:w="4675" w:type="dxa"/>
          </w:tcPr>
          <w:p w14:paraId="48DE86E1" w14:textId="10840FB4" w:rsidR="007A799D" w:rsidRDefault="007A799D" w:rsidP="007A799D">
            <w:proofErr w:type="spellStart"/>
            <w:r>
              <w:t>Exchangeable_calcium</w:t>
            </w:r>
            <w:proofErr w:type="spellEnd"/>
          </w:p>
        </w:tc>
        <w:tc>
          <w:tcPr>
            <w:tcW w:w="4675" w:type="dxa"/>
          </w:tcPr>
          <w:p w14:paraId="1BE93158" w14:textId="0196294D" w:rsidR="007A799D" w:rsidRDefault="007A799D" w:rsidP="007A799D">
            <w:r>
              <w:t>Exchangeable calcium concentration of soil in mg/g</w:t>
            </w:r>
          </w:p>
        </w:tc>
      </w:tr>
      <w:tr w:rsidR="007A799D" w14:paraId="4C2162F5" w14:textId="77777777" w:rsidTr="007E1FD7">
        <w:tc>
          <w:tcPr>
            <w:tcW w:w="4675" w:type="dxa"/>
          </w:tcPr>
          <w:p w14:paraId="1C7844CD" w14:textId="77520675" w:rsidR="007A799D" w:rsidRDefault="007A799D" w:rsidP="007A799D">
            <w:proofErr w:type="spellStart"/>
            <w:r>
              <w:t>Exchangeable_potassium</w:t>
            </w:r>
            <w:proofErr w:type="spellEnd"/>
          </w:p>
        </w:tc>
        <w:tc>
          <w:tcPr>
            <w:tcW w:w="4675" w:type="dxa"/>
          </w:tcPr>
          <w:p w14:paraId="4CF41DA0" w14:textId="43036DEB" w:rsidR="007A799D" w:rsidRDefault="007A799D" w:rsidP="007A799D">
            <w:r>
              <w:t>Exchangeable potassium concentration of soil in mg/g</w:t>
            </w:r>
          </w:p>
        </w:tc>
      </w:tr>
      <w:tr w:rsidR="007A799D" w14:paraId="20C960FE" w14:textId="77777777" w:rsidTr="007E1FD7">
        <w:tc>
          <w:tcPr>
            <w:tcW w:w="4675" w:type="dxa"/>
          </w:tcPr>
          <w:p w14:paraId="57A6083F" w14:textId="78A8A7A2" w:rsidR="007A799D" w:rsidRDefault="007A799D" w:rsidP="007A799D">
            <w:proofErr w:type="spellStart"/>
            <w:r>
              <w:t>Available_phosphorus</w:t>
            </w:r>
            <w:proofErr w:type="spellEnd"/>
          </w:p>
        </w:tc>
        <w:tc>
          <w:tcPr>
            <w:tcW w:w="4675" w:type="dxa"/>
          </w:tcPr>
          <w:p w14:paraId="179741F0" w14:textId="4F3CF249" w:rsidR="007A799D" w:rsidRDefault="007A799D" w:rsidP="007A799D">
            <w:r>
              <w:t>Available phosphorus concentration of soil in mg/g</w:t>
            </w:r>
          </w:p>
        </w:tc>
      </w:tr>
      <w:tr w:rsidR="007A799D" w14:paraId="76FD3948" w14:textId="77777777" w:rsidTr="007E1FD7">
        <w:tc>
          <w:tcPr>
            <w:tcW w:w="4675" w:type="dxa"/>
          </w:tcPr>
          <w:p w14:paraId="54375BE9" w14:textId="56421358" w:rsidR="007A799D" w:rsidRDefault="007A799D" w:rsidP="007A799D">
            <w:r>
              <w:t>pH</w:t>
            </w:r>
          </w:p>
        </w:tc>
        <w:tc>
          <w:tcPr>
            <w:tcW w:w="4675" w:type="dxa"/>
          </w:tcPr>
          <w:p w14:paraId="6ACDDF52" w14:textId="6B5350A5" w:rsidR="007A799D" w:rsidRDefault="007A799D" w:rsidP="007A799D">
            <w:r>
              <w:t>pH value of soil</w:t>
            </w:r>
          </w:p>
        </w:tc>
      </w:tr>
      <w:tr w:rsidR="007A799D" w14:paraId="457BCAA1" w14:textId="77777777" w:rsidTr="007E1FD7">
        <w:tc>
          <w:tcPr>
            <w:tcW w:w="4675" w:type="dxa"/>
          </w:tcPr>
          <w:p w14:paraId="3EE9B16D" w14:textId="5A3158A2" w:rsidR="007A799D" w:rsidRDefault="007A799D" w:rsidP="007A799D">
            <w:proofErr w:type="spellStart"/>
            <w:r>
              <w:t>Gravimetric_water_content</w:t>
            </w:r>
            <w:proofErr w:type="spellEnd"/>
          </w:p>
        </w:tc>
        <w:tc>
          <w:tcPr>
            <w:tcW w:w="4675" w:type="dxa"/>
          </w:tcPr>
          <w:p w14:paraId="264879F7" w14:textId="58C07448" w:rsidR="007A799D" w:rsidRDefault="007A799D" w:rsidP="007A799D">
            <w:r>
              <w:t>Gravimetric water content of soil in %</w:t>
            </w:r>
          </w:p>
        </w:tc>
      </w:tr>
      <w:tr w:rsidR="007A799D" w14:paraId="3BB2EAD2" w14:textId="77777777" w:rsidTr="007E1FD7">
        <w:tc>
          <w:tcPr>
            <w:tcW w:w="4675" w:type="dxa"/>
          </w:tcPr>
          <w:p w14:paraId="179E62AA" w14:textId="471A29E1" w:rsidR="007A799D" w:rsidRDefault="007A799D" w:rsidP="007A799D">
            <w:proofErr w:type="spellStart"/>
            <w:r>
              <w:t>Organic_matter</w:t>
            </w:r>
            <w:proofErr w:type="spellEnd"/>
          </w:p>
        </w:tc>
        <w:tc>
          <w:tcPr>
            <w:tcW w:w="4675" w:type="dxa"/>
          </w:tcPr>
          <w:p w14:paraId="323BD04D" w14:textId="521950C1" w:rsidR="007A799D" w:rsidRDefault="007A799D" w:rsidP="007A799D">
            <w:r>
              <w:t>Organic matter content of soil in %</w:t>
            </w:r>
          </w:p>
        </w:tc>
      </w:tr>
    </w:tbl>
    <w:p w14:paraId="6E5444B3" w14:textId="1E5D4467" w:rsidR="007E1FD7" w:rsidRDefault="007E1FD7" w:rsidP="007E1FD7"/>
    <w:p w14:paraId="6470105F" w14:textId="2559486A" w:rsidR="007A799D" w:rsidRDefault="007A799D" w:rsidP="007A799D">
      <w:pPr>
        <w:pStyle w:val="ListParagraph"/>
        <w:numPr>
          <w:ilvl w:val="0"/>
          <w:numId w:val="2"/>
        </w:numPr>
        <w:rPr>
          <w:b/>
          <w:bCs/>
        </w:rPr>
      </w:pPr>
      <w:r>
        <w:rPr>
          <w:b/>
          <w:bCs/>
        </w:rPr>
        <w:t>Soil texture classification</w:t>
      </w:r>
    </w:p>
    <w:tbl>
      <w:tblPr>
        <w:tblStyle w:val="TableGrid"/>
        <w:tblW w:w="0" w:type="auto"/>
        <w:tblLook w:val="04A0" w:firstRow="1" w:lastRow="0" w:firstColumn="1" w:lastColumn="0" w:noHBand="0" w:noVBand="1"/>
      </w:tblPr>
      <w:tblGrid>
        <w:gridCol w:w="4675"/>
        <w:gridCol w:w="4675"/>
      </w:tblGrid>
      <w:tr w:rsidR="007A799D" w:rsidRPr="00652402" w14:paraId="69B85A40" w14:textId="77777777" w:rsidTr="009C51E4">
        <w:tc>
          <w:tcPr>
            <w:tcW w:w="4675" w:type="dxa"/>
          </w:tcPr>
          <w:p w14:paraId="1C3FF4FB" w14:textId="77777777" w:rsidR="007A799D" w:rsidRPr="00652402" w:rsidRDefault="007A799D" w:rsidP="009C51E4">
            <w:pPr>
              <w:rPr>
                <w:b/>
                <w:bCs/>
              </w:rPr>
            </w:pPr>
            <w:r w:rsidRPr="00652402">
              <w:rPr>
                <w:b/>
                <w:bCs/>
              </w:rPr>
              <w:t>Column label</w:t>
            </w:r>
          </w:p>
        </w:tc>
        <w:tc>
          <w:tcPr>
            <w:tcW w:w="4675" w:type="dxa"/>
          </w:tcPr>
          <w:p w14:paraId="5CA60FC8" w14:textId="77777777" w:rsidR="007A799D" w:rsidRPr="00652402" w:rsidRDefault="007A799D" w:rsidP="009C51E4">
            <w:pPr>
              <w:rPr>
                <w:b/>
                <w:bCs/>
              </w:rPr>
            </w:pPr>
            <w:r w:rsidRPr="00652402">
              <w:rPr>
                <w:b/>
                <w:bCs/>
              </w:rPr>
              <w:t>Column description</w:t>
            </w:r>
          </w:p>
        </w:tc>
      </w:tr>
      <w:tr w:rsidR="007A799D" w14:paraId="2A519740" w14:textId="77777777" w:rsidTr="009C51E4">
        <w:tc>
          <w:tcPr>
            <w:tcW w:w="4675" w:type="dxa"/>
          </w:tcPr>
          <w:p w14:paraId="606B26FC" w14:textId="77777777" w:rsidR="007A799D" w:rsidRDefault="007A799D" w:rsidP="009C51E4">
            <w:proofErr w:type="spellStart"/>
            <w:r w:rsidRPr="00B9600F">
              <w:t>Habitat_type</w:t>
            </w:r>
            <w:proofErr w:type="spellEnd"/>
          </w:p>
        </w:tc>
        <w:tc>
          <w:tcPr>
            <w:tcW w:w="4675" w:type="dxa"/>
          </w:tcPr>
          <w:p w14:paraId="09C3744E" w14:textId="77777777" w:rsidR="007A799D" w:rsidRDefault="007A799D" w:rsidP="009C51E4">
            <w:r w:rsidRPr="00B9600F">
              <w:t>The habitat from which the samples were obtained (Intact/Invaded/Plantation)</w:t>
            </w:r>
          </w:p>
        </w:tc>
      </w:tr>
      <w:tr w:rsidR="007A799D" w14:paraId="33B7EC6F" w14:textId="77777777" w:rsidTr="009C51E4">
        <w:tc>
          <w:tcPr>
            <w:tcW w:w="4675" w:type="dxa"/>
          </w:tcPr>
          <w:p w14:paraId="17242D99" w14:textId="77777777" w:rsidR="007A799D" w:rsidRDefault="007A799D" w:rsidP="009C51E4">
            <w:proofErr w:type="spellStart"/>
            <w:r w:rsidRPr="00284767">
              <w:t>Plot_name</w:t>
            </w:r>
            <w:proofErr w:type="spellEnd"/>
          </w:p>
        </w:tc>
        <w:tc>
          <w:tcPr>
            <w:tcW w:w="4675" w:type="dxa"/>
          </w:tcPr>
          <w:p w14:paraId="61F5F4A9" w14:textId="77777777" w:rsidR="007A799D" w:rsidRDefault="007A799D" w:rsidP="009C51E4">
            <w:r w:rsidRPr="00284767">
              <w:t>Unique identification code for the study plot</w:t>
            </w:r>
          </w:p>
        </w:tc>
      </w:tr>
      <w:tr w:rsidR="007A799D" w14:paraId="65E4EB60" w14:textId="77777777" w:rsidTr="009C51E4">
        <w:tc>
          <w:tcPr>
            <w:tcW w:w="4675" w:type="dxa"/>
          </w:tcPr>
          <w:p w14:paraId="31F62D86" w14:textId="77777777" w:rsidR="007A799D" w:rsidRPr="00284767" w:rsidRDefault="007A799D" w:rsidP="009C51E4">
            <w:proofErr w:type="spellStart"/>
            <w:r>
              <w:t>Subplot_name</w:t>
            </w:r>
            <w:proofErr w:type="spellEnd"/>
          </w:p>
        </w:tc>
        <w:tc>
          <w:tcPr>
            <w:tcW w:w="4675" w:type="dxa"/>
          </w:tcPr>
          <w:p w14:paraId="4C3D474B" w14:textId="77777777" w:rsidR="007A799D" w:rsidRPr="00284767" w:rsidRDefault="007A799D" w:rsidP="009C51E4">
            <w:r w:rsidRPr="003263EE">
              <w:t xml:space="preserve">Unique identification code for the </w:t>
            </w:r>
            <w:r>
              <w:t>study subplot</w:t>
            </w:r>
          </w:p>
        </w:tc>
      </w:tr>
      <w:tr w:rsidR="007A799D" w14:paraId="1D5FAF2D" w14:textId="77777777" w:rsidTr="009C51E4">
        <w:tc>
          <w:tcPr>
            <w:tcW w:w="4675" w:type="dxa"/>
          </w:tcPr>
          <w:p w14:paraId="1A26A7A1" w14:textId="77777777" w:rsidR="007A799D" w:rsidRDefault="007A799D" w:rsidP="009C51E4">
            <w:proofErr w:type="spellStart"/>
            <w:r>
              <w:t>Soil_depth</w:t>
            </w:r>
            <w:proofErr w:type="spellEnd"/>
          </w:p>
        </w:tc>
        <w:tc>
          <w:tcPr>
            <w:tcW w:w="4675" w:type="dxa"/>
          </w:tcPr>
          <w:p w14:paraId="57F99897" w14:textId="77777777" w:rsidR="007A799D" w:rsidRPr="003263EE" w:rsidRDefault="007A799D" w:rsidP="009C51E4">
            <w:r>
              <w:t>Either 0 – 15 cm or 30 – 50 cm depths</w:t>
            </w:r>
          </w:p>
        </w:tc>
      </w:tr>
      <w:tr w:rsidR="007A799D" w14:paraId="325A0FB3" w14:textId="77777777" w:rsidTr="009C51E4">
        <w:tc>
          <w:tcPr>
            <w:tcW w:w="4675" w:type="dxa"/>
          </w:tcPr>
          <w:p w14:paraId="7AD00E69" w14:textId="153BCCC6" w:rsidR="007A799D" w:rsidRDefault="007A799D" w:rsidP="009C51E4">
            <w:r>
              <w:t>Clay</w:t>
            </w:r>
          </w:p>
        </w:tc>
        <w:tc>
          <w:tcPr>
            <w:tcW w:w="4675" w:type="dxa"/>
          </w:tcPr>
          <w:p w14:paraId="1AC5D3C6" w14:textId="035EBF7D" w:rsidR="007A799D" w:rsidRDefault="007A799D" w:rsidP="009C51E4">
            <w:r>
              <w:t>Proportion of clay in soil samples in %</w:t>
            </w:r>
          </w:p>
        </w:tc>
      </w:tr>
      <w:tr w:rsidR="007A799D" w14:paraId="679F74C6" w14:textId="77777777" w:rsidTr="009C51E4">
        <w:tc>
          <w:tcPr>
            <w:tcW w:w="4675" w:type="dxa"/>
          </w:tcPr>
          <w:p w14:paraId="4419056B" w14:textId="267FB00B" w:rsidR="007A799D" w:rsidRDefault="007A799D" w:rsidP="009C51E4">
            <w:r>
              <w:t>Silt</w:t>
            </w:r>
          </w:p>
        </w:tc>
        <w:tc>
          <w:tcPr>
            <w:tcW w:w="4675" w:type="dxa"/>
          </w:tcPr>
          <w:p w14:paraId="0EF1A6FA" w14:textId="09F47553" w:rsidR="007A799D" w:rsidRDefault="007A799D" w:rsidP="009C51E4">
            <w:r>
              <w:t>Proportion of silt in soil samples in %</w:t>
            </w:r>
          </w:p>
        </w:tc>
      </w:tr>
      <w:tr w:rsidR="007A799D" w14:paraId="0DE73BB5" w14:textId="77777777" w:rsidTr="009C51E4">
        <w:tc>
          <w:tcPr>
            <w:tcW w:w="4675" w:type="dxa"/>
          </w:tcPr>
          <w:p w14:paraId="6B4FB35B" w14:textId="27874F68" w:rsidR="007A799D" w:rsidRDefault="007A799D" w:rsidP="009C51E4">
            <w:r>
              <w:t>Sand</w:t>
            </w:r>
          </w:p>
        </w:tc>
        <w:tc>
          <w:tcPr>
            <w:tcW w:w="4675" w:type="dxa"/>
          </w:tcPr>
          <w:p w14:paraId="6BA0ABAF" w14:textId="303D78A6" w:rsidR="007A799D" w:rsidRDefault="007A799D" w:rsidP="009C51E4">
            <w:r>
              <w:t>Proportion of sand in soil samples in %</w:t>
            </w:r>
          </w:p>
        </w:tc>
      </w:tr>
      <w:tr w:rsidR="007A799D" w14:paraId="47AF4ADB" w14:textId="77777777" w:rsidTr="009C51E4">
        <w:tc>
          <w:tcPr>
            <w:tcW w:w="4675" w:type="dxa"/>
          </w:tcPr>
          <w:p w14:paraId="7AEA4E37" w14:textId="7D9730D2" w:rsidR="007A799D" w:rsidRDefault="007A799D" w:rsidP="009C51E4">
            <w:proofErr w:type="spellStart"/>
            <w:r>
              <w:t>Texture_classification</w:t>
            </w:r>
            <w:proofErr w:type="spellEnd"/>
          </w:p>
        </w:tc>
        <w:tc>
          <w:tcPr>
            <w:tcW w:w="4675" w:type="dxa"/>
          </w:tcPr>
          <w:p w14:paraId="09C78E6B" w14:textId="0B2932E4" w:rsidR="007A799D" w:rsidRDefault="007A799D" w:rsidP="009C51E4">
            <w:r>
              <w:t>Soil texture classification following USDA Soil Texture Triangle</w:t>
            </w:r>
          </w:p>
        </w:tc>
      </w:tr>
    </w:tbl>
    <w:p w14:paraId="27F15E5A" w14:textId="77777777" w:rsidR="007A799D" w:rsidRPr="007A799D" w:rsidRDefault="007A799D" w:rsidP="007A799D">
      <w:pPr>
        <w:rPr>
          <w:b/>
          <w:bCs/>
        </w:rPr>
      </w:pPr>
    </w:p>
    <w:sectPr w:rsidR="007A799D" w:rsidRPr="007A799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61430A43"/>
    <w:multiLevelType w:val="hybridMultilevel"/>
    <w:tmpl w:val="847C1ED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687052F8"/>
    <w:multiLevelType w:val="hybridMultilevel"/>
    <w:tmpl w:val="CD9EB874"/>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 w15:restartNumberingAfterBreak="0">
    <w:nsid w:val="7BD032CB"/>
    <w:multiLevelType w:val="hybridMultilevel"/>
    <w:tmpl w:val="2A5C51C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7D42204B"/>
    <w:multiLevelType w:val="hybridMultilevel"/>
    <w:tmpl w:val="3FB46198"/>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682974570">
    <w:abstractNumId w:val="0"/>
  </w:num>
  <w:num w:numId="2" w16cid:durableId="1299603327">
    <w:abstractNumId w:val="2"/>
  </w:num>
  <w:num w:numId="3" w16cid:durableId="1252735608">
    <w:abstractNumId w:val="1"/>
  </w:num>
  <w:num w:numId="4" w16cid:durableId="48281987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AwtzA0NLI0tDA1tTRR0lEKTi0uzszPAykwrAUAHOY7aywAAAA="/>
  </w:docVars>
  <w:rsids>
    <w:rsidRoot w:val="007F376C"/>
    <w:rsid w:val="00213A8E"/>
    <w:rsid w:val="003263EE"/>
    <w:rsid w:val="00334ED5"/>
    <w:rsid w:val="003D2B76"/>
    <w:rsid w:val="005300D5"/>
    <w:rsid w:val="00652402"/>
    <w:rsid w:val="00677F25"/>
    <w:rsid w:val="006F4C8A"/>
    <w:rsid w:val="007A799D"/>
    <w:rsid w:val="007E1FD7"/>
    <w:rsid w:val="007F376C"/>
    <w:rsid w:val="00AB3A2B"/>
    <w:rsid w:val="00BA7624"/>
    <w:rsid w:val="00C8534D"/>
    <w:rsid w:val="00D27E33"/>
    <w:rsid w:val="00E76E9D"/>
    <w:rsid w:val="00E94A4D"/>
    <w:rsid w:val="00F41D2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D06CC5"/>
  <w15:chartTrackingRefBased/>
  <w15:docId w15:val="{2C5A70EE-AE62-437C-ABDA-05617FB3C2A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7F376C"/>
    <w:pPr>
      <w:ind w:left="720"/>
      <w:contextualSpacing/>
    </w:pPr>
  </w:style>
  <w:style w:type="table" w:styleId="TableGrid">
    <w:name w:val="Table Grid"/>
    <w:basedOn w:val="TableNormal"/>
    <w:uiPriority w:val="39"/>
    <w:rsid w:val="007E1F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F41D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TotalTime>
  <Pages>2</Pages>
  <Words>492</Words>
  <Characters>2811</Characters>
  <Application>Microsoft Office Word</Application>
  <DocSecurity>0</DocSecurity>
  <Lines>23</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wana Jaafar</dc:creator>
  <cp:keywords/>
  <dc:description/>
  <cp:lastModifiedBy>Salwana Jaafar</cp:lastModifiedBy>
  <cp:revision>4</cp:revision>
  <dcterms:created xsi:type="dcterms:W3CDTF">2023-09-25T02:27:00Z</dcterms:created>
  <dcterms:modified xsi:type="dcterms:W3CDTF">2023-09-29T09:36:00Z</dcterms:modified>
</cp:coreProperties>
</file>